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E611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  <w:bookmarkStart w:id="0" w:name="_GoBack"/>
      <w:bookmarkEnd w:id="0"/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65C4A33" w:rsidR="007B4A91" w:rsidRDefault="00C50FAF">
      <w:pPr>
        <w:rPr>
          <w:sz w:val="28"/>
          <w:szCs w:val="28"/>
        </w:rPr>
      </w:pPr>
      <w:r>
        <w:rPr>
          <w:sz w:val="28"/>
          <w:szCs w:val="28"/>
        </w:rPr>
        <w:t xml:space="preserve">BING </w:t>
      </w:r>
      <w:proofErr w:type="spellStart"/>
      <w:r>
        <w:rPr>
          <w:sz w:val="28"/>
          <w:szCs w:val="28"/>
        </w:rPr>
        <w:t>BING</w:t>
      </w:r>
      <w:proofErr w:type="spellEnd"/>
      <w:r>
        <w:rPr>
          <w:sz w:val="28"/>
          <w:szCs w:val="28"/>
        </w:rPr>
        <w:t xml:space="preserve"> BOO.</w:t>
      </w:r>
    </w:p>
    <w:p w14:paraId="34A9E19B" w14:textId="77777777" w:rsidR="007B4A91" w:rsidRDefault="009E611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05FB932" w14:textId="77777777" w:rsidR="009E6110" w:rsidRDefault="00C50FAF" w:rsidP="00C50FAF">
      <w:pPr>
        <w:rPr>
          <w:sz w:val="28"/>
          <w:szCs w:val="28"/>
        </w:rPr>
      </w:pPr>
      <w:r>
        <w:rPr>
          <w:sz w:val="28"/>
          <w:szCs w:val="28"/>
        </w:rPr>
        <w:t xml:space="preserve">THE GOAL OF THE GAME IS TO </w:t>
      </w:r>
      <w:r w:rsidR="009E6110">
        <w:rPr>
          <w:sz w:val="28"/>
          <w:szCs w:val="28"/>
        </w:rPr>
        <w:t>F</w:t>
      </w:r>
      <w:r>
        <w:rPr>
          <w:sz w:val="28"/>
          <w:szCs w:val="28"/>
        </w:rPr>
        <w:t>ACE OBSTACLES AND RE</w:t>
      </w:r>
      <w:r w:rsidR="009E6110">
        <w:rPr>
          <w:sz w:val="28"/>
          <w:szCs w:val="28"/>
        </w:rPr>
        <w:t>A</w:t>
      </w:r>
      <w:r>
        <w:rPr>
          <w:sz w:val="28"/>
          <w:szCs w:val="28"/>
        </w:rPr>
        <w:t xml:space="preserve">CH TILL </w:t>
      </w:r>
    </w:p>
    <w:p w14:paraId="564DCFFA" w14:textId="1C19D93E" w:rsidR="00C50FAF" w:rsidRDefault="009E6110" w:rsidP="00C50FAF">
      <w:pPr>
        <w:rPr>
          <w:sz w:val="28"/>
          <w:szCs w:val="28"/>
        </w:rPr>
      </w:pPr>
      <w:r>
        <w:pict w14:anchorId="551B8713">
          <v:rect id="_x0000_i1036" style="width:0;height:1.5pt" o:hralign="center" o:hrstd="t" o:hr="t" fillcolor="#a0a0a0" stroked="f"/>
        </w:pict>
      </w:r>
      <w:r w:rsidR="00C50FAF">
        <w:rPr>
          <w:sz w:val="28"/>
          <w:szCs w:val="28"/>
        </w:rPr>
        <w:t xml:space="preserve">THE MIGHTY </w:t>
      </w:r>
      <w:r>
        <w:rPr>
          <w:sz w:val="28"/>
          <w:szCs w:val="28"/>
        </w:rPr>
        <w:t>PORTAL</w:t>
      </w:r>
      <w:r w:rsidR="00C50FAF">
        <w:rPr>
          <w:sz w:val="28"/>
          <w:szCs w:val="28"/>
        </w:rPr>
        <w:t>.</w:t>
      </w:r>
      <w:r w:rsidR="00C50FAF">
        <w:rPr>
          <w:sz w:val="28"/>
          <w:szCs w:val="28"/>
        </w:rPr>
        <w:tab/>
      </w:r>
      <w:r w:rsidR="00C50FAF">
        <w:rPr>
          <w:sz w:val="28"/>
          <w:szCs w:val="28"/>
        </w:rPr>
        <w:tab/>
      </w:r>
      <w:r w:rsidR="00C50FAF">
        <w:rPr>
          <w:sz w:val="28"/>
          <w:szCs w:val="28"/>
        </w:rPr>
        <w:tab/>
      </w:r>
    </w:p>
    <w:p w14:paraId="3D632C61" w14:textId="77777777" w:rsidR="007B4A91" w:rsidRDefault="009E611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8E343DB" w14:textId="77777777" w:rsidR="009E6110" w:rsidRDefault="00C50FAF" w:rsidP="00C50FAF">
      <w:pPr>
        <w:rPr>
          <w:sz w:val="28"/>
          <w:szCs w:val="28"/>
        </w:rPr>
      </w:pPr>
      <w:r>
        <w:rPr>
          <w:sz w:val="28"/>
          <w:szCs w:val="28"/>
        </w:rPr>
        <w:t xml:space="preserve">THERE IS NO SPECIFIC STORY </w:t>
      </w:r>
      <w:r w:rsidR="009E6110">
        <w:rPr>
          <w:sz w:val="28"/>
          <w:szCs w:val="28"/>
        </w:rPr>
        <w:t xml:space="preserve">OF </w:t>
      </w:r>
      <w:r>
        <w:rPr>
          <w:sz w:val="28"/>
          <w:szCs w:val="28"/>
        </w:rPr>
        <w:t xml:space="preserve">THE GAME BUT YOU CAN SAY </w:t>
      </w:r>
    </w:p>
    <w:p w14:paraId="41B53D71" w14:textId="3F955EB9" w:rsidR="007B4A91" w:rsidRDefault="009E6110" w:rsidP="00C50FAF">
      <w:pPr>
        <w:rPr>
          <w:sz w:val="28"/>
          <w:szCs w:val="28"/>
        </w:rPr>
      </w:pPr>
      <w:r>
        <w:pict w14:anchorId="212FBDE9">
          <v:rect id="_x0000_i1035" style="width:0;height:1.5pt" o:hralign="center" o:hrstd="t" o:hr="t" fillcolor="#a0a0a0" stroked="f"/>
        </w:pict>
      </w:r>
      <w:r w:rsidR="00C50FAF">
        <w:rPr>
          <w:sz w:val="28"/>
          <w:szCs w:val="28"/>
        </w:rPr>
        <w:t>THAT IT IS PARKOUR TYPE GAME.</w:t>
      </w:r>
    </w:p>
    <w:p w14:paraId="6102F988" w14:textId="77777777" w:rsidR="007B4A91" w:rsidRDefault="009E611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E611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E611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D978B3A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ING </w:t>
            </w:r>
            <w:proofErr w:type="spellStart"/>
            <w:r>
              <w:rPr>
                <w:sz w:val="28"/>
                <w:szCs w:val="28"/>
              </w:rPr>
              <w:t>BING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FAF2B4F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CTER CAN MOVE N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E1D54B5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64789E3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D333749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1816CAF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0DCD0D4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1A8101E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024403C6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19CCD22F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06518399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58FA6A4C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00322EB3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0FB6201B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20363048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59E70BA2" w:rsidR="007B4A91" w:rsidRDefault="00C50F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77F2DD6" w:rsidR="007B4A91" w:rsidRDefault="00C50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388FD15" w:rsidR="007B4A91" w:rsidRDefault="00C50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IS STATIC AND NO ONE CAN MOVE I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A7632D5" w:rsidR="007B4A91" w:rsidRDefault="00C50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 BL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0A6C14A" w:rsidR="007B4A91" w:rsidRDefault="00C50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CTER IS NOT STATIC BUT IT MOVE ON ITS OWN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8520BEC" w:rsidR="007B4A91" w:rsidRDefault="00C50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RTA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6D38359" w:rsidR="007B4A91" w:rsidRDefault="00C50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TELEPORT PLAYERS FROM ONE PLACE TO ANOTH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B62C0E1" w:rsidR="007B4A91" w:rsidRDefault="00C50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UNCY PA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8D4F2A0" w:rsidR="007B4A91" w:rsidRDefault="00C50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BOUNCE UP PLAYERS AT VERY HUGE DISTANC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C6CB499" w:rsidR="007B4A91" w:rsidRDefault="00C50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410151A" w:rsidR="007B4A91" w:rsidRDefault="00C50F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PLAYER TOUCHES THIS CHARACTER THE PLAYER  WILL LOST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BDB36D9" w:rsidR="007B4A91" w:rsidRDefault="009E61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GHTY PORTA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4740C358" w:rsidR="007B4A91" w:rsidRDefault="009E61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IS BIGGER VERSION OF PORTAL AND THAT IS WHY IT CAN TELEPORT TO ANOTHER WORLD.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674FDD67" w:rsidR="007B4A91" w:rsidRDefault="009E61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DEDA6C9" w:rsidR="007B4A91" w:rsidRDefault="009E61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3687C7B0" w:rsidR="007B4A91" w:rsidRDefault="009E61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12287E73" w:rsidR="007B4A91" w:rsidRDefault="009E611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A534FF3" w14:textId="310E5F5B" w:rsidR="007B4A91" w:rsidRPr="009E6110" w:rsidRDefault="009E6110">
      <w:r>
        <w:rPr>
          <w:noProof/>
          <w:lang w:val="en-US" w:eastAsia="en-US"/>
        </w:rPr>
        <w:drawing>
          <wp:inline distT="0" distB="0" distL="0" distR="0" wp14:anchorId="4054D20A" wp14:editId="1134E73C">
            <wp:extent cx="5943600" cy="13061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8B26F72" w14:textId="77777777" w:rsidR="009E6110" w:rsidRDefault="009E6110">
      <w:pPr>
        <w:rPr>
          <w:sz w:val="28"/>
          <w:szCs w:val="28"/>
        </w:rPr>
      </w:pPr>
      <w:r>
        <w:rPr>
          <w:sz w:val="28"/>
          <w:szCs w:val="28"/>
        </w:rPr>
        <w:t xml:space="preserve">MY </w:t>
      </w:r>
      <w:proofErr w:type="gramStart"/>
      <w:r>
        <w:rPr>
          <w:sz w:val="28"/>
          <w:szCs w:val="28"/>
        </w:rPr>
        <w:t>PLAN  IS</w:t>
      </w:r>
      <w:proofErr w:type="gramEnd"/>
      <w:r>
        <w:rPr>
          <w:sz w:val="28"/>
          <w:szCs w:val="28"/>
        </w:rPr>
        <w:t xml:space="preserve"> THAT AS PER THE PLAYER COMPLETE ONE LEVEL </w:t>
      </w:r>
    </w:p>
    <w:p w14:paraId="2998F0F9" w14:textId="0FA134FE" w:rsidR="009E6110" w:rsidRDefault="009E6110">
      <w:pPr>
        <w:rPr>
          <w:sz w:val="28"/>
          <w:szCs w:val="28"/>
        </w:rPr>
      </w:pPr>
      <w:r>
        <w:pict w14:anchorId="6B61525A">
          <v:rect id="_x0000_i1032" style="width:0;height:1.5pt" o:hralign="center" o:hrstd="t" o:hr="t" fillcolor="#a0a0a0" stroked="f"/>
        </w:pict>
      </w:r>
    </w:p>
    <w:p w14:paraId="367AB623" w14:textId="77777777" w:rsidR="009E6110" w:rsidRDefault="009E6110">
      <w:pPr>
        <w:rPr>
          <w:sz w:val="28"/>
          <w:szCs w:val="28"/>
        </w:rPr>
      </w:pPr>
      <w:r>
        <w:rPr>
          <w:sz w:val="28"/>
          <w:szCs w:val="28"/>
        </w:rPr>
        <w:t xml:space="preserve">THEN HE WILL PROMOTED TO NEXT LEVEL WHICH WILL BE MORE </w:t>
      </w:r>
    </w:p>
    <w:p w14:paraId="4497094C" w14:textId="77777777" w:rsidR="009E6110" w:rsidRDefault="009E6110">
      <w:pPr>
        <w:rPr>
          <w:sz w:val="28"/>
          <w:szCs w:val="28"/>
        </w:rPr>
      </w:pPr>
      <w:r>
        <w:pict w14:anchorId="470A6DA2">
          <v:rect id="_x0000_i1033" style="width:0;height:1.5pt" o:hralign="center" o:hrstd="t" o:hr="t" fillcolor="#a0a0a0" stroked="f"/>
        </w:pict>
      </w:r>
      <w:r>
        <w:rPr>
          <w:sz w:val="28"/>
          <w:szCs w:val="28"/>
        </w:rPr>
        <w:t>DIFFICULT THAN FIRST. SO THE PLAYERS WILL TRY TO COMPLETE</w:t>
      </w:r>
    </w:p>
    <w:p w14:paraId="0F6CFB1B" w14:textId="0976AD4E" w:rsidR="009E6110" w:rsidRDefault="009E6110">
      <w:pPr>
        <w:rPr>
          <w:sz w:val="28"/>
          <w:szCs w:val="28"/>
        </w:rPr>
      </w:pPr>
      <w:r>
        <w:pict w14:anchorId="1C6C6786">
          <v:rect id="_x0000_i1034" style="width:0;height:1.5pt" o:hralign="center" o:hrstd="t" o:hr="t" fillcolor="#a0a0a0" stroked="f"/>
        </w:pict>
      </w:r>
      <w:r>
        <w:rPr>
          <w:sz w:val="28"/>
          <w:szCs w:val="28"/>
        </w:rPr>
        <w:t>THE LEVEL.</w:t>
      </w:r>
    </w:p>
    <w:p w14:paraId="24B987DE" w14:textId="4B828198" w:rsidR="007B4A91" w:rsidRDefault="009E6110">
      <w:pPr>
        <w:rPr>
          <w:sz w:val="28"/>
          <w:szCs w:val="28"/>
        </w:rPr>
      </w:pPr>
      <w:r>
        <w:pict w14:anchorId="6874E4CB">
          <v:rect id="_x0000_i1031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E6110"/>
    <w:rsid w:val="00C50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vindra</cp:lastModifiedBy>
  <cp:revision>4</cp:revision>
  <dcterms:created xsi:type="dcterms:W3CDTF">2021-03-18T05:03:00Z</dcterms:created>
  <dcterms:modified xsi:type="dcterms:W3CDTF">2021-08-30T15:50:00Z</dcterms:modified>
</cp:coreProperties>
</file>